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19"/>
        <w:gridCol w:w="4665"/>
        <w:gridCol w:w="4766"/>
      </w:tblGrid>
      <w:tr w:rsidR="007A0ED3" w:rsidRPr="0006046A" w14:paraId="5D5F0F0D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9B03AC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35EFF80" wp14:editId="5E7CABC9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8CA9D48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000C29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8355F0F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28CC49A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52AB100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2D14E06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6FE817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299D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24708D" w14:textId="62F03CA6" w:rsidR="00305DB4" w:rsidRPr="00DA2355" w:rsidRDefault="00C2044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Şükran AŞGIN</w:t>
            </w:r>
          </w:p>
        </w:tc>
      </w:tr>
      <w:tr w:rsidR="00305DB4" w:rsidRPr="00DA2355" w14:paraId="368C124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9FE4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5C1B32" w14:textId="24648AB8" w:rsidR="00305DB4" w:rsidRPr="00DA2355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ıda Mühendisliği</w:t>
            </w:r>
          </w:p>
        </w:tc>
      </w:tr>
      <w:tr w:rsidR="00305DB4" w:rsidRPr="00DA2355" w14:paraId="05A2FE7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4E6D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3955F1" w14:textId="3102A5EB" w:rsidR="00305DB4" w:rsidRPr="00DA2355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kan Türker SARICAOĞLU</w:t>
            </w:r>
          </w:p>
        </w:tc>
      </w:tr>
      <w:tr w:rsidR="004B17FC" w:rsidRPr="00DA2355" w14:paraId="36CB47B8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08846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58D556C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8B267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4EE3FF" w14:textId="6A6DED79" w:rsidR="007F33E0" w:rsidRPr="00DA2355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0443">
              <w:rPr>
                <w:rFonts w:ascii="Times New Roman" w:hAnsi="Times New Roman" w:cs="Times New Roman"/>
                <w:sz w:val="24"/>
                <w:szCs w:val="24"/>
              </w:rPr>
              <w:t>Kudret Narının Bileşimi ve Gıdalarda Kullanım Potansiyeli</w:t>
            </w:r>
          </w:p>
        </w:tc>
      </w:tr>
      <w:tr w:rsidR="007A0ED3" w:rsidRPr="00DA2355" w14:paraId="5A34E98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12FB62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42AEB3" w14:textId="7B750D2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20443">
              <w:rPr>
                <w:rFonts w:ascii="Times New Roman" w:hAnsi="Times New Roman" w:cs="Times New Roman"/>
                <w:sz w:val="24"/>
                <w:szCs w:val="24"/>
              </w:rPr>
              <w:t>27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C20443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7573B7C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F004D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F56373" w14:textId="3E82521A" w:rsidR="000B7954" w:rsidRPr="00DA2355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F4FBFB" w14:textId="3617387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20443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14:paraId="27BF49B8" w14:textId="77777777" w:rsidTr="00C20443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5E473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5E9E1A" w14:textId="77777777" w:rsidR="00C20443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Pr="00C20443">
                <w:rPr>
                  <w:rStyle w:val="Kpr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https://us05web.zoom.us/j/85842294379?pwd=dS9LZnJHNmNvNUw2cHZwQnhYTVhpQT09</w:t>
              </w:r>
            </w:hyperlink>
          </w:p>
          <w:p w14:paraId="02DE5DC0" w14:textId="18E58CFE" w:rsidR="007A0ED3" w:rsidRPr="00DA2355" w:rsidRDefault="00C2044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0443">
              <w:rPr>
                <w:rFonts w:ascii="Times New Roman" w:hAnsi="Times New Roman" w:cs="Times New Roman"/>
                <w:sz w:val="24"/>
                <w:szCs w:val="24"/>
              </w:rPr>
              <w:br/>
              <w:t>Toplantı Kimliği: 858 4229 4379</w:t>
            </w:r>
            <w:r w:rsidRPr="00C20443">
              <w:rPr>
                <w:rFonts w:ascii="Times New Roman" w:hAnsi="Times New Roman" w:cs="Times New Roman"/>
                <w:sz w:val="24"/>
                <w:szCs w:val="24"/>
              </w:rPr>
              <w:br/>
              <w:t>Parola: 49cjkm</w:t>
            </w:r>
          </w:p>
        </w:tc>
      </w:tr>
      <w:tr w:rsidR="00163BBC" w:rsidRPr="00DA2355" w14:paraId="1A6EF5A4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7BEFC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DABD27B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3B6A34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0A3D362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17F12D9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D24AC1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78A8E1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97A59E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5D8DB4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B5FED4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A1EC47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964C77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A44710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EB0E2C0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2F7A4F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1812B1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0CAE4" w14:textId="77777777" w:rsidR="00A13B8A" w:rsidRDefault="00A13B8A" w:rsidP="005F3207">
      <w:pPr>
        <w:spacing w:after="0" w:line="240" w:lineRule="auto"/>
      </w:pPr>
      <w:r>
        <w:separator/>
      </w:r>
    </w:p>
  </w:endnote>
  <w:endnote w:type="continuationSeparator" w:id="0">
    <w:p w14:paraId="559D331E" w14:textId="77777777" w:rsidR="00A13B8A" w:rsidRDefault="00A13B8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F0B972A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336BFC5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667D930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903BA37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AB2EF2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05D4F" w14:textId="77777777" w:rsidR="00A13B8A" w:rsidRDefault="00A13B8A" w:rsidP="005F3207">
      <w:pPr>
        <w:spacing w:after="0" w:line="240" w:lineRule="auto"/>
      </w:pPr>
      <w:r>
        <w:separator/>
      </w:r>
    </w:p>
  </w:footnote>
  <w:footnote w:type="continuationSeparator" w:id="0">
    <w:p w14:paraId="0025B511" w14:textId="77777777" w:rsidR="00A13B8A" w:rsidRDefault="00A13B8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603442">
    <w:abstractNumId w:val="3"/>
  </w:num>
  <w:num w:numId="2" w16cid:durableId="126432771">
    <w:abstractNumId w:val="1"/>
  </w:num>
  <w:num w:numId="3" w16cid:durableId="238440141">
    <w:abstractNumId w:val="2"/>
  </w:num>
  <w:num w:numId="4" w16cid:durableId="856233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13B8A"/>
    <w:rsid w:val="00A2030A"/>
    <w:rsid w:val="00A556EE"/>
    <w:rsid w:val="00B028F7"/>
    <w:rsid w:val="00B55079"/>
    <w:rsid w:val="00B84B04"/>
    <w:rsid w:val="00B905E2"/>
    <w:rsid w:val="00C20443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350B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C20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5web.zoom.us/j/85842294379?pwd%3DdS9LZnJHNmNvNUw2cHZwQnhYTVhpQT09&amp;sa=D&amp;source=calendar&amp;usd=2&amp;usg=AOvVaw2jW6uUOJxPrMgFh6efq5Q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Şükran AŞGIN</cp:lastModifiedBy>
  <cp:revision>4</cp:revision>
  <cp:lastPrinted>2020-06-01T13:59:00Z</cp:lastPrinted>
  <dcterms:created xsi:type="dcterms:W3CDTF">2021-10-12T06:08:00Z</dcterms:created>
  <dcterms:modified xsi:type="dcterms:W3CDTF">2023-01-18T15:23:00Z</dcterms:modified>
</cp:coreProperties>
</file>